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0" w:firstLineChars="0"/>
        <w:rPr>
          <w:rFonts w:ascii="黑体" w:hAnsi="黑体" w:eastAsia="黑体"/>
          <w:b/>
          <w:bCs/>
          <w:color w:val="C00000"/>
          <w:sz w:val="32"/>
          <w:szCs w:val="32"/>
        </w:rPr>
      </w:pPr>
      <w:r>
        <w:rPr>
          <w:rFonts w:hint="eastAsia" w:ascii="黑体" w:hAnsi="黑体" w:eastAsia="黑体"/>
          <w:b/>
          <w:bCs/>
          <w:color w:val="C00000"/>
          <w:sz w:val="32"/>
          <w:szCs w:val="32"/>
        </w:rPr>
        <w:t>附件1：报告摘要格式</w:t>
      </w:r>
    </w:p>
    <w:p>
      <w:pPr>
        <w:jc w:val="center"/>
        <w:rPr>
          <w:rFonts w:ascii="黑体" w:hAnsi="黑体" w:eastAsia="黑体"/>
          <w:b/>
          <w:bCs/>
          <w:sz w:val="36"/>
          <w:szCs w:val="36"/>
        </w:rPr>
      </w:pPr>
      <w:r>
        <w:rPr>
          <w:rFonts w:hint="eastAsia" w:ascii="黑体" w:hAnsi="黑体" w:eastAsia="黑体"/>
          <w:b/>
          <w:bCs/>
          <w:sz w:val="36"/>
          <w:szCs w:val="36"/>
        </w:rPr>
        <w:t>摘要题目（黑体，1</w:t>
      </w:r>
      <w:r>
        <w:rPr>
          <w:rFonts w:ascii="黑体" w:hAnsi="黑体" w:eastAsia="黑体"/>
          <w:b/>
          <w:bCs/>
          <w:sz w:val="36"/>
          <w:szCs w:val="36"/>
        </w:rPr>
        <w:t>8</w:t>
      </w:r>
      <w:r>
        <w:rPr>
          <w:rFonts w:hint="eastAsia" w:ascii="黑体" w:hAnsi="黑体" w:eastAsia="黑体"/>
          <w:b/>
          <w:bCs/>
          <w:sz w:val="36"/>
          <w:szCs w:val="36"/>
        </w:rPr>
        <w:t>号字加粗）</w:t>
      </w:r>
    </w:p>
    <w:p>
      <w:pPr>
        <w:ind w:firstLine="480"/>
        <w:jc w:val="center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第一作者姓名</w:t>
      </w:r>
      <w:r>
        <w:rPr>
          <w:rFonts w:hint="eastAsia" w:ascii="宋体" w:hAnsi="宋体" w:eastAsia="宋体"/>
          <w:sz w:val="24"/>
          <w:szCs w:val="24"/>
          <w:vertAlign w:val="superscript"/>
        </w:rPr>
        <w:t>1</w:t>
      </w:r>
      <w:r>
        <w:rPr>
          <w:rFonts w:hint="eastAsia" w:ascii="宋体" w:hAnsi="宋体" w:eastAsia="宋体" w:cs="宋体"/>
          <w:sz w:val="24"/>
          <w:szCs w:val="24"/>
          <w:vertAlign w:val="superscript"/>
        </w:rPr>
        <w:t>＃</w:t>
      </w:r>
      <w:r>
        <w:rPr>
          <w:rFonts w:hint="eastAsia" w:ascii="宋体" w:hAnsi="宋体" w:eastAsia="宋体"/>
          <w:sz w:val="24"/>
          <w:szCs w:val="24"/>
        </w:rPr>
        <w:t>，第二作者姓名</w:t>
      </w:r>
      <w:r>
        <w:rPr>
          <w:rFonts w:hint="eastAsia" w:ascii="宋体" w:hAnsi="宋体" w:eastAsia="宋体"/>
          <w:sz w:val="24"/>
          <w:szCs w:val="24"/>
          <w:vertAlign w:val="superscript"/>
        </w:rPr>
        <w:t>2</w:t>
      </w:r>
      <w:r>
        <w:rPr>
          <w:rFonts w:ascii="宋体" w:hAnsi="宋体" w:eastAsia="宋体"/>
          <w:sz w:val="24"/>
          <w:szCs w:val="24"/>
          <w:vertAlign w:val="superscript"/>
        </w:rPr>
        <w:t>*</w:t>
      </w:r>
      <w:r>
        <w:rPr>
          <w:rFonts w:hint="eastAsia" w:ascii="宋体" w:hAnsi="宋体" w:eastAsia="宋体"/>
          <w:sz w:val="24"/>
          <w:szCs w:val="24"/>
        </w:rPr>
        <w:t>，</w:t>
      </w:r>
      <w:r>
        <w:rPr>
          <w:rFonts w:ascii="宋体" w:hAnsi="宋体" w:eastAsia="宋体"/>
          <w:sz w:val="24"/>
          <w:szCs w:val="24"/>
        </w:rPr>
        <w:t>…</w:t>
      </w:r>
    </w:p>
    <w:p>
      <w:pPr>
        <w:ind w:firstLine="480"/>
        <w:jc w:val="center"/>
        <w:rPr>
          <w:rFonts w:ascii="宋体" w:hAnsi="宋体" w:eastAsia="宋体"/>
          <w:sz w:val="24"/>
          <w:szCs w:val="24"/>
        </w:rPr>
      </w:pPr>
    </w:p>
    <w:p>
      <w:pPr>
        <w:tabs>
          <w:tab w:val="left" w:pos="2268"/>
        </w:tabs>
        <w:ind w:firstLine="480"/>
        <w:jc w:val="center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1. </w:t>
      </w:r>
      <w:r>
        <w:rPr>
          <w:rFonts w:hint="eastAsia" w:ascii="Times New Roman" w:hAnsi="Times New Roman" w:eastAsia="宋体" w:cs="Times New Roman"/>
          <w:sz w:val="24"/>
          <w:szCs w:val="24"/>
        </w:rPr>
        <w:t>西北工业大学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</w:rPr>
        <w:t>航天学院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</w:rPr>
        <w:t>西安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</w:rPr>
        <w:t>710072</w:t>
      </w:r>
    </w:p>
    <w:p>
      <w:pPr>
        <w:tabs>
          <w:tab w:val="left" w:pos="2268"/>
        </w:tabs>
        <w:ind w:firstLine="480"/>
        <w:jc w:val="center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2. </w:t>
      </w:r>
      <w:r>
        <w:rPr>
          <w:rFonts w:hint="eastAsia" w:ascii="Times New Roman" w:hAnsi="Times New Roman" w:eastAsia="宋体" w:cs="Times New Roman"/>
          <w:sz w:val="24"/>
          <w:szCs w:val="24"/>
        </w:rPr>
        <w:t>西北工业大学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</w:rPr>
        <w:t>力学与土木建筑学院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</w:rPr>
        <w:t>西安</w:t>
      </w:r>
      <w:r>
        <w:rPr>
          <w:rFonts w:ascii="Times New Roman" w:hAnsi="Times New Roman" w:eastAsia="宋体" w:cs="Times New Roman"/>
          <w:sz w:val="24"/>
          <w:szCs w:val="24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</w:rPr>
        <w:t>710072</w:t>
      </w:r>
    </w:p>
    <w:p>
      <w:pPr>
        <w:tabs>
          <w:tab w:val="left" w:pos="2268"/>
        </w:tabs>
        <w:ind w:firstLine="480"/>
        <w:jc w:val="center"/>
        <w:rPr>
          <w:rFonts w:ascii="Times New Roman" w:hAnsi="Times New Roman" w:eastAsia="宋体" w:cs="Times New Roman"/>
          <w:i/>
          <w:iCs/>
          <w:sz w:val="24"/>
          <w:szCs w:val="24"/>
        </w:rPr>
      </w:pPr>
    </w:p>
    <w:p>
      <w:pPr>
        <w:tabs>
          <w:tab w:val="left" w:pos="2268"/>
        </w:tabs>
        <w:ind w:firstLine="0" w:firstLineChars="0"/>
        <w:jc w:val="center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#</w:t>
      </w:r>
      <w:r>
        <w:rPr>
          <w:rFonts w:ascii="Times New Roman" w:hAnsi="Times New Roman" w:eastAsia="宋体" w:cs="Times New Roman"/>
          <w:sz w:val="24"/>
          <w:szCs w:val="24"/>
        </w:rPr>
        <w:t>汇报人，邮箱：Author1@</w:t>
      </w:r>
      <w:r>
        <w:rPr>
          <w:rFonts w:hint="eastAsia" w:ascii="Times New Roman" w:hAnsi="Times New Roman" w:eastAsia="宋体" w:cs="Times New Roman"/>
          <w:sz w:val="24"/>
          <w:szCs w:val="24"/>
        </w:rPr>
        <w:t>xxx</w:t>
      </w:r>
      <w:r>
        <w:rPr>
          <w:rFonts w:ascii="Times New Roman" w:hAnsi="Times New Roman" w:eastAsia="宋体" w:cs="Times New Roman"/>
          <w:sz w:val="24"/>
          <w:szCs w:val="24"/>
        </w:rPr>
        <w:t>.edu.cn</w:t>
      </w:r>
    </w:p>
    <w:p>
      <w:pPr>
        <w:tabs>
          <w:tab w:val="left" w:pos="2268"/>
        </w:tabs>
        <w:ind w:firstLine="0" w:firstLineChars="0"/>
        <w:jc w:val="center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*通讯作者，邮箱：Author2@</w:t>
      </w:r>
      <w:r>
        <w:rPr>
          <w:rFonts w:hint="eastAsia" w:ascii="Times New Roman" w:hAnsi="Times New Roman" w:eastAsia="宋体" w:cs="Times New Roman"/>
          <w:sz w:val="24"/>
          <w:szCs w:val="24"/>
        </w:rPr>
        <w:t>xxx</w:t>
      </w:r>
      <w:r>
        <w:rPr>
          <w:rFonts w:ascii="Times New Roman" w:hAnsi="Times New Roman" w:eastAsia="宋体" w:cs="Times New Roman"/>
          <w:sz w:val="24"/>
          <w:szCs w:val="24"/>
        </w:rPr>
        <w:t>.edu.cn</w:t>
      </w:r>
    </w:p>
    <w:p>
      <w:pPr>
        <w:ind w:firstLine="480"/>
        <w:rPr>
          <w:rFonts w:ascii="宋体" w:hAnsi="宋体" w:eastAsia="宋体"/>
          <w:sz w:val="24"/>
          <w:szCs w:val="24"/>
        </w:rPr>
      </w:pPr>
    </w:p>
    <w:p>
      <w:pPr>
        <w:spacing w:line="300" w:lineRule="auto"/>
        <w:ind w:firstLine="482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黑体" w:cs="Times New Roman"/>
          <w:b/>
          <w:bCs/>
          <w:sz w:val="24"/>
          <w:szCs w:val="24"/>
        </w:rPr>
        <w:t>摘要</w:t>
      </w:r>
      <w:r>
        <w:rPr>
          <w:rFonts w:ascii="Times New Roman" w:hAnsi="Times New Roman" w:eastAsia="黑体" w:cs="Times New Roman"/>
          <w:sz w:val="24"/>
          <w:szCs w:val="24"/>
        </w:rPr>
        <w:t>：</w:t>
      </w:r>
      <w:r>
        <w:rPr>
          <w:rFonts w:ascii="Times New Roman" w:hAnsi="Times New Roman" w:eastAsia="宋体" w:cs="Times New Roman"/>
          <w:sz w:val="24"/>
          <w:szCs w:val="24"/>
        </w:rPr>
        <w:t>本次会议采用报告交流的形式，不收全文，参会代表仅需提交报告题目和中文摘要。中文摘要请用word 软件编排，内容包括：论文题目、作者姓名、工作单位、摘要、关键词等。请参会专家于2023年5月31日前将摘要提交至邮箱：</w:t>
      </w:r>
      <w:r>
        <w:rPr>
          <w:rFonts w:ascii="Times New Roman" w:hAnsi="Times New Roman" w:cs="Times New Roman"/>
          <w:sz w:val="24"/>
          <w:szCs w:val="24"/>
        </w:rPr>
        <w:t>nsdjs2023@163.com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  <w:r>
        <w:rPr>
          <w:rFonts w:ascii="Times New Roman" w:hAnsi="Times New Roman" w:eastAsia="宋体" w:cs="Times New Roman"/>
          <w:color w:val="0000FF"/>
          <w:sz w:val="24"/>
          <w:szCs w:val="24"/>
        </w:rPr>
        <w:t>（中文摘要，字数不超过500字，12号宋体，英文为Time New Roma，行间距1.25行，两端对齐。）</w:t>
      </w:r>
    </w:p>
    <w:p>
      <w:pPr>
        <w:ind w:firstLine="480"/>
        <w:rPr>
          <w:rFonts w:ascii="宋体" w:hAnsi="宋体" w:eastAsia="宋体"/>
          <w:sz w:val="24"/>
          <w:szCs w:val="24"/>
        </w:rPr>
      </w:pPr>
    </w:p>
    <w:p>
      <w:pPr>
        <w:ind w:firstLine="482"/>
        <w:rPr>
          <w:rFonts w:ascii="宋体" w:hAnsi="宋体" w:eastAsia="宋体"/>
          <w:color w:val="0000FF"/>
          <w:sz w:val="24"/>
          <w:szCs w:val="24"/>
        </w:rPr>
      </w:pPr>
      <w:r>
        <w:rPr>
          <w:rFonts w:hint="eastAsia" w:ascii="黑体" w:hAnsi="黑体" w:eastAsia="黑体"/>
          <w:b/>
          <w:bCs/>
          <w:sz w:val="24"/>
          <w:szCs w:val="24"/>
        </w:rPr>
        <w:t>关键词</w:t>
      </w:r>
      <w:r>
        <w:rPr>
          <w:rFonts w:hint="eastAsia" w:ascii="黑体" w:hAnsi="黑体" w:eastAsia="黑体"/>
          <w:sz w:val="24"/>
          <w:szCs w:val="24"/>
        </w:rPr>
        <w:t>：</w:t>
      </w:r>
      <w:r>
        <w:rPr>
          <w:rFonts w:hint="eastAsia" w:ascii="宋体" w:hAnsi="宋体" w:eastAsia="宋体"/>
          <w:sz w:val="24"/>
          <w:szCs w:val="24"/>
        </w:rPr>
        <w:t>连接结构，摩擦非线性，</w:t>
      </w:r>
      <w:r>
        <w:rPr>
          <w:rFonts w:ascii="宋体" w:hAnsi="宋体" w:eastAsia="宋体"/>
          <w:sz w:val="24"/>
          <w:szCs w:val="24"/>
        </w:rPr>
        <w:t xml:space="preserve">…  </w:t>
      </w:r>
      <w:r>
        <w:rPr>
          <w:rFonts w:hint="eastAsia" w:ascii="宋体" w:hAnsi="宋体" w:eastAsia="宋体"/>
          <w:color w:val="0000FF"/>
          <w:sz w:val="24"/>
          <w:szCs w:val="24"/>
        </w:rPr>
        <w:t>（不超过五个，以逗号分隔，1</w:t>
      </w:r>
      <w:r>
        <w:rPr>
          <w:rFonts w:ascii="宋体" w:hAnsi="宋体" w:eastAsia="宋体"/>
          <w:color w:val="0000FF"/>
          <w:sz w:val="24"/>
          <w:szCs w:val="24"/>
        </w:rPr>
        <w:t>2</w:t>
      </w:r>
      <w:r>
        <w:rPr>
          <w:rFonts w:hint="eastAsia" w:ascii="宋体" w:hAnsi="宋体" w:eastAsia="宋体"/>
          <w:color w:val="0000FF"/>
          <w:sz w:val="24"/>
          <w:szCs w:val="24"/>
        </w:rPr>
        <w:t>号宋体）</w:t>
      </w:r>
    </w:p>
    <w:p>
      <w:pPr>
        <w:ind w:left="0" w:leftChars="0" w:firstLine="0" w:firstLineChars="0"/>
        <w:rPr>
          <w:rFonts w:ascii="Times New Roman" w:hAnsi="Times New Roman" w:eastAsia="楷体"/>
          <w:sz w:val="24"/>
          <w:szCs w:val="24"/>
        </w:rPr>
      </w:pPr>
      <w:bookmarkStart w:id="0" w:name="_GoBack"/>
      <w:bookmarkEnd w:id="0"/>
    </w:p>
    <w:sectPr>
      <w:headerReference r:id="rId5" w:type="default"/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ind w:firstLine="420"/>
      </w:pPr>
      <w:r>
        <w:separator/>
      </w:r>
    </w:p>
  </w:endnote>
  <w:endnote w:type="continuationSeparator" w:id="1">
    <w:p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ind w:firstLine="420"/>
      </w:pPr>
      <w:r>
        <w:separator/>
      </w:r>
    </w:p>
  </w:footnote>
  <w:footnote w:type="continuationSeparator" w:id="1">
    <w:p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4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DY2NjQ0MDO3MDdR0lEKTi0uzszPAykwrgUAwl2dBiwAAAA="/>
    <w:docVar w:name="commondata" w:val="eyJoZGlkIjoiNDc1NzVkNzg2ZGY1YTZlOGMwZWViM2FjZWU0NmM4ODEifQ=="/>
  </w:docVars>
  <w:rsids>
    <w:rsidRoot w:val="009C5620"/>
    <w:rsid w:val="00003834"/>
    <w:rsid w:val="00016525"/>
    <w:rsid w:val="00026357"/>
    <w:rsid w:val="000279E5"/>
    <w:rsid w:val="00044DDE"/>
    <w:rsid w:val="00050745"/>
    <w:rsid w:val="00062AED"/>
    <w:rsid w:val="000748FA"/>
    <w:rsid w:val="00074F37"/>
    <w:rsid w:val="00084225"/>
    <w:rsid w:val="00085CFF"/>
    <w:rsid w:val="00090ED8"/>
    <w:rsid w:val="000B19AB"/>
    <w:rsid w:val="000B5014"/>
    <w:rsid w:val="000C251B"/>
    <w:rsid w:val="000D433D"/>
    <w:rsid w:val="000D7752"/>
    <w:rsid w:val="000D7AFA"/>
    <w:rsid w:val="000E4F37"/>
    <w:rsid w:val="000F5A76"/>
    <w:rsid w:val="00100F85"/>
    <w:rsid w:val="0011267C"/>
    <w:rsid w:val="00131FCD"/>
    <w:rsid w:val="00154738"/>
    <w:rsid w:val="00162EB1"/>
    <w:rsid w:val="00162ED3"/>
    <w:rsid w:val="00163190"/>
    <w:rsid w:val="001657A3"/>
    <w:rsid w:val="00171271"/>
    <w:rsid w:val="001717F9"/>
    <w:rsid w:val="00180431"/>
    <w:rsid w:val="00191347"/>
    <w:rsid w:val="0019178E"/>
    <w:rsid w:val="0019259C"/>
    <w:rsid w:val="001950C2"/>
    <w:rsid w:val="00195DBF"/>
    <w:rsid w:val="001B03C1"/>
    <w:rsid w:val="001C48B5"/>
    <w:rsid w:val="001E39B9"/>
    <w:rsid w:val="001F130E"/>
    <w:rsid w:val="00202B3B"/>
    <w:rsid w:val="00204C73"/>
    <w:rsid w:val="00206280"/>
    <w:rsid w:val="00216934"/>
    <w:rsid w:val="00226B6F"/>
    <w:rsid w:val="00232B70"/>
    <w:rsid w:val="002620EB"/>
    <w:rsid w:val="00267A34"/>
    <w:rsid w:val="0027112E"/>
    <w:rsid w:val="00273830"/>
    <w:rsid w:val="00273C8F"/>
    <w:rsid w:val="002754A9"/>
    <w:rsid w:val="00277831"/>
    <w:rsid w:val="002C0AA2"/>
    <w:rsid w:val="002C1FDB"/>
    <w:rsid w:val="002E149D"/>
    <w:rsid w:val="002E1C4D"/>
    <w:rsid w:val="002F082D"/>
    <w:rsid w:val="002F2EEB"/>
    <w:rsid w:val="002F44AA"/>
    <w:rsid w:val="0031037B"/>
    <w:rsid w:val="0031323A"/>
    <w:rsid w:val="00324AA9"/>
    <w:rsid w:val="0032747C"/>
    <w:rsid w:val="00335450"/>
    <w:rsid w:val="00336367"/>
    <w:rsid w:val="003447D4"/>
    <w:rsid w:val="003468B0"/>
    <w:rsid w:val="0036522D"/>
    <w:rsid w:val="00376B30"/>
    <w:rsid w:val="0039416D"/>
    <w:rsid w:val="003C04AF"/>
    <w:rsid w:val="003C4019"/>
    <w:rsid w:val="003C71BE"/>
    <w:rsid w:val="003D570B"/>
    <w:rsid w:val="003E0352"/>
    <w:rsid w:val="003E455C"/>
    <w:rsid w:val="003E55F8"/>
    <w:rsid w:val="003F3C83"/>
    <w:rsid w:val="003F7D9C"/>
    <w:rsid w:val="00411AB7"/>
    <w:rsid w:val="00417FC1"/>
    <w:rsid w:val="0043471C"/>
    <w:rsid w:val="00455AF7"/>
    <w:rsid w:val="00464D98"/>
    <w:rsid w:val="00466695"/>
    <w:rsid w:val="0047663C"/>
    <w:rsid w:val="00497151"/>
    <w:rsid w:val="004A528C"/>
    <w:rsid w:val="004B5E22"/>
    <w:rsid w:val="004C03A5"/>
    <w:rsid w:val="004E7ADA"/>
    <w:rsid w:val="004F18F7"/>
    <w:rsid w:val="004F1E26"/>
    <w:rsid w:val="005032E3"/>
    <w:rsid w:val="005108AF"/>
    <w:rsid w:val="005117BA"/>
    <w:rsid w:val="00514F21"/>
    <w:rsid w:val="0051618C"/>
    <w:rsid w:val="00540496"/>
    <w:rsid w:val="00540B9F"/>
    <w:rsid w:val="00555163"/>
    <w:rsid w:val="00556F77"/>
    <w:rsid w:val="0057012C"/>
    <w:rsid w:val="00584282"/>
    <w:rsid w:val="00585C70"/>
    <w:rsid w:val="005918CA"/>
    <w:rsid w:val="005A150F"/>
    <w:rsid w:val="005A7D2F"/>
    <w:rsid w:val="005B37B9"/>
    <w:rsid w:val="005C3A9D"/>
    <w:rsid w:val="005C6CFA"/>
    <w:rsid w:val="005F2921"/>
    <w:rsid w:val="005F590F"/>
    <w:rsid w:val="00601708"/>
    <w:rsid w:val="006068B2"/>
    <w:rsid w:val="006263DE"/>
    <w:rsid w:val="00627BF1"/>
    <w:rsid w:val="00631A27"/>
    <w:rsid w:val="00632032"/>
    <w:rsid w:val="00636741"/>
    <w:rsid w:val="00637285"/>
    <w:rsid w:val="00652E76"/>
    <w:rsid w:val="006551DC"/>
    <w:rsid w:val="00671B20"/>
    <w:rsid w:val="00686916"/>
    <w:rsid w:val="00693112"/>
    <w:rsid w:val="006A0D1F"/>
    <w:rsid w:val="006A637B"/>
    <w:rsid w:val="006B77BB"/>
    <w:rsid w:val="006C5249"/>
    <w:rsid w:val="006C7464"/>
    <w:rsid w:val="006D487E"/>
    <w:rsid w:val="006D7FBA"/>
    <w:rsid w:val="006E274B"/>
    <w:rsid w:val="006E4D60"/>
    <w:rsid w:val="006E6EE0"/>
    <w:rsid w:val="006E744C"/>
    <w:rsid w:val="006F4C00"/>
    <w:rsid w:val="0070598A"/>
    <w:rsid w:val="00714156"/>
    <w:rsid w:val="00716D77"/>
    <w:rsid w:val="00731457"/>
    <w:rsid w:val="00741224"/>
    <w:rsid w:val="0074123D"/>
    <w:rsid w:val="00744D11"/>
    <w:rsid w:val="00746D32"/>
    <w:rsid w:val="00754C2B"/>
    <w:rsid w:val="00766AB5"/>
    <w:rsid w:val="00770340"/>
    <w:rsid w:val="00780ED7"/>
    <w:rsid w:val="00786E72"/>
    <w:rsid w:val="00791706"/>
    <w:rsid w:val="0079456E"/>
    <w:rsid w:val="007A0DA7"/>
    <w:rsid w:val="007B08E3"/>
    <w:rsid w:val="007D691E"/>
    <w:rsid w:val="007D6E59"/>
    <w:rsid w:val="007F7422"/>
    <w:rsid w:val="007F7C55"/>
    <w:rsid w:val="00804AA3"/>
    <w:rsid w:val="0080583B"/>
    <w:rsid w:val="0080739B"/>
    <w:rsid w:val="00813D59"/>
    <w:rsid w:val="00826992"/>
    <w:rsid w:val="00831A35"/>
    <w:rsid w:val="00835EE8"/>
    <w:rsid w:val="00845C9B"/>
    <w:rsid w:val="00853D84"/>
    <w:rsid w:val="00854D1E"/>
    <w:rsid w:val="00857D05"/>
    <w:rsid w:val="00864DAB"/>
    <w:rsid w:val="00865A30"/>
    <w:rsid w:val="00873B5B"/>
    <w:rsid w:val="00883820"/>
    <w:rsid w:val="00886D95"/>
    <w:rsid w:val="008907E1"/>
    <w:rsid w:val="00895149"/>
    <w:rsid w:val="008A0869"/>
    <w:rsid w:val="008A4C4E"/>
    <w:rsid w:val="008B6148"/>
    <w:rsid w:val="008C310F"/>
    <w:rsid w:val="008D5281"/>
    <w:rsid w:val="008E7E5B"/>
    <w:rsid w:val="00901A27"/>
    <w:rsid w:val="00934448"/>
    <w:rsid w:val="00950210"/>
    <w:rsid w:val="00955C0F"/>
    <w:rsid w:val="00974CE8"/>
    <w:rsid w:val="009824CD"/>
    <w:rsid w:val="009B1B84"/>
    <w:rsid w:val="009C5620"/>
    <w:rsid w:val="009D1399"/>
    <w:rsid w:val="009D6BD8"/>
    <w:rsid w:val="009D7D20"/>
    <w:rsid w:val="009E3EB4"/>
    <w:rsid w:val="00A06A69"/>
    <w:rsid w:val="00A26C95"/>
    <w:rsid w:val="00A426D0"/>
    <w:rsid w:val="00A54C82"/>
    <w:rsid w:val="00A61E95"/>
    <w:rsid w:val="00A6424E"/>
    <w:rsid w:val="00A72FBD"/>
    <w:rsid w:val="00A749EF"/>
    <w:rsid w:val="00AA5926"/>
    <w:rsid w:val="00AB471F"/>
    <w:rsid w:val="00AB5272"/>
    <w:rsid w:val="00AC0243"/>
    <w:rsid w:val="00AD24A7"/>
    <w:rsid w:val="00AD3E39"/>
    <w:rsid w:val="00AE36A1"/>
    <w:rsid w:val="00AE4A4A"/>
    <w:rsid w:val="00AF2CB8"/>
    <w:rsid w:val="00AF38FD"/>
    <w:rsid w:val="00B016E3"/>
    <w:rsid w:val="00B055CA"/>
    <w:rsid w:val="00B1078B"/>
    <w:rsid w:val="00B161DB"/>
    <w:rsid w:val="00B21971"/>
    <w:rsid w:val="00B27642"/>
    <w:rsid w:val="00B32593"/>
    <w:rsid w:val="00B40F42"/>
    <w:rsid w:val="00B419D1"/>
    <w:rsid w:val="00B4509D"/>
    <w:rsid w:val="00B520D9"/>
    <w:rsid w:val="00B6274E"/>
    <w:rsid w:val="00B629E1"/>
    <w:rsid w:val="00B837D6"/>
    <w:rsid w:val="00B85B58"/>
    <w:rsid w:val="00B86D5F"/>
    <w:rsid w:val="00B94A43"/>
    <w:rsid w:val="00BB1005"/>
    <w:rsid w:val="00BB4453"/>
    <w:rsid w:val="00BC71EF"/>
    <w:rsid w:val="00BD6418"/>
    <w:rsid w:val="00BE4AC3"/>
    <w:rsid w:val="00BF54E9"/>
    <w:rsid w:val="00BF7682"/>
    <w:rsid w:val="00C152B7"/>
    <w:rsid w:val="00C32C22"/>
    <w:rsid w:val="00C34378"/>
    <w:rsid w:val="00C45EEB"/>
    <w:rsid w:val="00C50BDF"/>
    <w:rsid w:val="00C51478"/>
    <w:rsid w:val="00C5787D"/>
    <w:rsid w:val="00C65522"/>
    <w:rsid w:val="00C72606"/>
    <w:rsid w:val="00CA0BD7"/>
    <w:rsid w:val="00CA28CF"/>
    <w:rsid w:val="00CA60CB"/>
    <w:rsid w:val="00CB1E4A"/>
    <w:rsid w:val="00CB2E80"/>
    <w:rsid w:val="00CB2E9A"/>
    <w:rsid w:val="00CB6B25"/>
    <w:rsid w:val="00CE72A5"/>
    <w:rsid w:val="00D01E88"/>
    <w:rsid w:val="00D022D7"/>
    <w:rsid w:val="00D108F3"/>
    <w:rsid w:val="00D151A5"/>
    <w:rsid w:val="00D16CC7"/>
    <w:rsid w:val="00D20339"/>
    <w:rsid w:val="00D37929"/>
    <w:rsid w:val="00D5545F"/>
    <w:rsid w:val="00D731F5"/>
    <w:rsid w:val="00D82AE0"/>
    <w:rsid w:val="00D8611F"/>
    <w:rsid w:val="00DA7F6C"/>
    <w:rsid w:val="00DB4DE0"/>
    <w:rsid w:val="00DB53DF"/>
    <w:rsid w:val="00DB6DF1"/>
    <w:rsid w:val="00DC4493"/>
    <w:rsid w:val="00DD01AE"/>
    <w:rsid w:val="00DD4C81"/>
    <w:rsid w:val="00DD6463"/>
    <w:rsid w:val="00DE7305"/>
    <w:rsid w:val="00DF2EC4"/>
    <w:rsid w:val="00DF4220"/>
    <w:rsid w:val="00DF73B0"/>
    <w:rsid w:val="00E0649D"/>
    <w:rsid w:val="00E41534"/>
    <w:rsid w:val="00E41DFE"/>
    <w:rsid w:val="00E4351F"/>
    <w:rsid w:val="00E46087"/>
    <w:rsid w:val="00E60590"/>
    <w:rsid w:val="00E63CE1"/>
    <w:rsid w:val="00E64E7E"/>
    <w:rsid w:val="00E743D5"/>
    <w:rsid w:val="00E7564D"/>
    <w:rsid w:val="00E85FF9"/>
    <w:rsid w:val="00EA2349"/>
    <w:rsid w:val="00EB6195"/>
    <w:rsid w:val="00EC00A9"/>
    <w:rsid w:val="00ED08FF"/>
    <w:rsid w:val="00ED5889"/>
    <w:rsid w:val="00ED75E7"/>
    <w:rsid w:val="00EF0282"/>
    <w:rsid w:val="00EF1085"/>
    <w:rsid w:val="00F039BA"/>
    <w:rsid w:val="00F1117D"/>
    <w:rsid w:val="00F12674"/>
    <w:rsid w:val="00F13999"/>
    <w:rsid w:val="00F13BF1"/>
    <w:rsid w:val="00F1734B"/>
    <w:rsid w:val="00F26E48"/>
    <w:rsid w:val="00F30B91"/>
    <w:rsid w:val="00F461CD"/>
    <w:rsid w:val="00F5227B"/>
    <w:rsid w:val="00F52EF3"/>
    <w:rsid w:val="00F61B2C"/>
    <w:rsid w:val="00F81828"/>
    <w:rsid w:val="00F86D54"/>
    <w:rsid w:val="00FA0616"/>
    <w:rsid w:val="00FA101E"/>
    <w:rsid w:val="00FA530F"/>
    <w:rsid w:val="00FA7DE9"/>
    <w:rsid w:val="00FB3F14"/>
    <w:rsid w:val="00FB549E"/>
    <w:rsid w:val="00FB708B"/>
    <w:rsid w:val="00FD28D6"/>
    <w:rsid w:val="00FD68B0"/>
    <w:rsid w:val="00FF3102"/>
    <w:rsid w:val="00FF70C8"/>
    <w:rsid w:val="00FF7C76"/>
    <w:rsid w:val="00FF7C8B"/>
    <w:rsid w:val="02415826"/>
    <w:rsid w:val="04335DA6"/>
    <w:rsid w:val="065A1D10"/>
    <w:rsid w:val="06E9273C"/>
    <w:rsid w:val="0A7C7C0F"/>
    <w:rsid w:val="0BA94BA0"/>
    <w:rsid w:val="0C2A7A8F"/>
    <w:rsid w:val="0D074274"/>
    <w:rsid w:val="0FFE6EA5"/>
    <w:rsid w:val="1133134E"/>
    <w:rsid w:val="113B4E60"/>
    <w:rsid w:val="11763776"/>
    <w:rsid w:val="11F06A71"/>
    <w:rsid w:val="13477393"/>
    <w:rsid w:val="13D36C5E"/>
    <w:rsid w:val="14950BF1"/>
    <w:rsid w:val="17295FBE"/>
    <w:rsid w:val="18F57676"/>
    <w:rsid w:val="1D321116"/>
    <w:rsid w:val="1DB7139E"/>
    <w:rsid w:val="1DE93DA7"/>
    <w:rsid w:val="1E406573"/>
    <w:rsid w:val="1F642E60"/>
    <w:rsid w:val="1F6D02C7"/>
    <w:rsid w:val="22631AF5"/>
    <w:rsid w:val="241237D2"/>
    <w:rsid w:val="247E2C16"/>
    <w:rsid w:val="254044DE"/>
    <w:rsid w:val="256D795B"/>
    <w:rsid w:val="27606603"/>
    <w:rsid w:val="298F4F7D"/>
    <w:rsid w:val="2F5527C5"/>
    <w:rsid w:val="2F950E14"/>
    <w:rsid w:val="32CE0BF6"/>
    <w:rsid w:val="33D463AE"/>
    <w:rsid w:val="386D6769"/>
    <w:rsid w:val="389E210A"/>
    <w:rsid w:val="389E342F"/>
    <w:rsid w:val="39AA21F0"/>
    <w:rsid w:val="3A1C61DF"/>
    <w:rsid w:val="3B850B19"/>
    <w:rsid w:val="3EB70DA6"/>
    <w:rsid w:val="3F012157"/>
    <w:rsid w:val="3F821534"/>
    <w:rsid w:val="3FE71217"/>
    <w:rsid w:val="401367FD"/>
    <w:rsid w:val="40B51316"/>
    <w:rsid w:val="438A4CDB"/>
    <w:rsid w:val="495F4514"/>
    <w:rsid w:val="4A2F038B"/>
    <w:rsid w:val="4A800D3B"/>
    <w:rsid w:val="4E3C3076"/>
    <w:rsid w:val="4E6B73D7"/>
    <w:rsid w:val="50DB26D2"/>
    <w:rsid w:val="518F170F"/>
    <w:rsid w:val="54ED50CA"/>
    <w:rsid w:val="564F464E"/>
    <w:rsid w:val="56A15942"/>
    <w:rsid w:val="57CF6D09"/>
    <w:rsid w:val="5934151A"/>
    <w:rsid w:val="5A814AC0"/>
    <w:rsid w:val="5AA004E9"/>
    <w:rsid w:val="5B94004E"/>
    <w:rsid w:val="5CB97BA7"/>
    <w:rsid w:val="5F041EE5"/>
    <w:rsid w:val="5F1D0BFB"/>
    <w:rsid w:val="67136C12"/>
    <w:rsid w:val="67415E73"/>
    <w:rsid w:val="6B882FFF"/>
    <w:rsid w:val="6B9E427A"/>
    <w:rsid w:val="6CB33BB9"/>
    <w:rsid w:val="6EED7D49"/>
    <w:rsid w:val="71B96608"/>
    <w:rsid w:val="73B13A3B"/>
    <w:rsid w:val="75501031"/>
    <w:rsid w:val="76392993"/>
    <w:rsid w:val="7645046A"/>
    <w:rsid w:val="76CA6BC2"/>
    <w:rsid w:val="76DD4B47"/>
    <w:rsid w:val="7A1F7224"/>
    <w:rsid w:val="7A56669B"/>
    <w:rsid w:val="7F593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ind w:firstLine="723" w:firstLineChars="20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6"/>
    <w:semiHidden/>
    <w:unhideWhenUsed/>
    <w:qFormat/>
    <w:uiPriority w:val="99"/>
    <w:pPr>
      <w:ind w:left="100" w:leftChars="2500"/>
    </w:pPr>
  </w:style>
  <w:style w:type="paragraph" w:styleId="3">
    <w:name w:val="Balloon Text"/>
    <w:basedOn w:val="1"/>
    <w:link w:val="14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Paragraph"/>
    <w:basedOn w:val="1"/>
    <w:qFormat/>
    <w:uiPriority w:val="34"/>
    <w:pPr>
      <w:ind w:firstLine="420"/>
    </w:pPr>
  </w:style>
  <w:style w:type="character" w:customStyle="1" w:styleId="11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3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4">
    <w:name w:val="批注框文本 字符"/>
    <w:basedOn w:val="8"/>
    <w:link w:val="3"/>
    <w:semiHidden/>
    <w:qFormat/>
    <w:uiPriority w:val="99"/>
    <w:rPr>
      <w:sz w:val="18"/>
      <w:szCs w:val="18"/>
    </w:rPr>
  </w:style>
  <w:style w:type="character" w:customStyle="1" w:styleId="15">
    <w:name w:val="Unresolved Mention"/>
    <w:basedOn w:val="8"/>
    <w:semiHidden/>
    <w:unhideWhenUsed/>
    <w:uiPriority w:val="99"/>
    <w:rPr>
      <w:color w:val="605E5C"/>
      <w:shd w:val="clear" w:color="auto" w:fill="E1DFDD"/>
    </w:rPr>
  </w:style>
  <w:style w:type="character" w:customStyle="1" w:styleId="16">
    <w:name w:val="日期 字符"/>
    <w:basedOn w:val="8"/>
    <w:link w:val="2"/>
    <w:semiHidden/>
    <w:uiPriority w:val="99"/>
    <w:rPr>
      <w:rFonts w:asciiTheme="minorHAnsi" w:hAnsiTheme="minorHAnsi" w:eastAsiaTheme="minorEastAsia" w:cstheme="minorBidi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F3F89-2F81-40E7-B4E8-0A23A6C9C4A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NPU</Company>
  <Pages>2</Pages>
  <Words>420</Words>
  <Characters>547</Characters>
  <Lines>13</Lines>
  <Paragraphs>3</Paragraphs>
  <TotalTime>40</TotalTime>
  <ScaleCrop>false</ScaleCrop>
  <LinksUpToDate>false</LinksUpToDate>
  <CharactersWithSpaces>571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7T07:20:00Z</dcterms:created>
  <dc:creator>Think</dc:creator>
  <cp:lastModifiedBy>李东武</cp:lastModifiedBy>
  <cp:lastPrinted>2021-10-08T07:20:00Z</cp:lastPrinted>
  <dcterms:modified xsi:type="dcterms:W3CDTF">2023-05-02T03:33:33Z</dcterms:modified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BBF28016004340B4AB775020B21C9103_12</vt:lpwstr>
  </property>
</Properties>
</file>